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e7b64780-416d-4f08-a329-7d9eaf30d7f7"/>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ea650e9-f43b-48a3-8748-7c480586b03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28:33Z</dcterms:created>
  <dcterms:modified xsi:type="dcterms:W3CDTF">2023-07-28T1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